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al</w:t>
      </w:r>
      <w:r>
        <w:t xml:space="preserve"> </w:t>
      </w:r>
      <w:r>
        <w:t xml:space="preserve">Habits</w:t>
      </w:r>
    </w:p>
    <w:p>
      <w:pPr>
        <w:pStyle w:val="Author"/>
      </w:pPr>
      <w:r>
        <w:t xml:space="preserve">Hephzibah</w:t>
      </w:r>
      <w:r>
        <w:t xml:space="preserve"> </w:t>
      </w:r>
      <w:r>
        <w:t xml:space="preserve">Akindele</w:t>
      </w:r>
    </w:p>
    <w:p>
      <w:pPr>
        <w:pStyle w:val="Date"/>
      </w:pPr>
      <w:r>
        <w:t xml:space="preserve">2024-02-25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51"/>
        <w:gridCol w:w="2682"/>
      </w:tblGrid>
      <w:tr>
        <w:trPr>
          <w:trHeight w:val="581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99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00 (14.00, 16.00)</w:t>
            </w:r>
          </w:p>
        </w:tc>
      </w:tr>
      <w:tr>
        <w:trPr>
          <w:trHeight w:val="57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4 (56%)</w:t>
            </w:r>
          </w:p>
        </w:tc>
      </w:tr>
      <w:tr>
        <w:trPr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9 (44%)</w:t>
            </w:r>
          </w:p>
        </w:tc>
      </w:tr>
      <w:tr>
        <w:trPr>
          <w:trHeight w:val="58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a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SS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4.5%)</w:t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SS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4.1%)</w:t>
            </w:r>
          </w:p>
        </w:tc>
      </w:tr>
      <w:tr>
        <w:trPr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SS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17%)</w:t>
            </w:r>
          </w:p>
        </w:tc>
      </w:tr>
      <w:tr>
        <w:trPr>
          <w:trHeight w:val="60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S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4 (42%)</w:t>
            </w:r>
          </w:p>
        </w:tc>
      </w:tr>
      <w:tr>
        <w:trPr>
          <w:trHeight w:val="60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S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 (32%)</w:t>
            </w:r>
          </w:p>
        </w:tc>
      </w:tr>
      <w:tr>
        <w:trPr>
          <w:trHeight w:val="60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S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0.9%)</w:t>
            </w:r>
          </w:p>
        </w:tc>
      </w:tr>
      <w:tr>
        <w:trPr>
          <w:trHeight w:val="62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lig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rist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7 (66%)</w:t>
            </w:r>
          </w:p>
        </w:tc>
      </w:tr>
      <w:tr>
        <w:trPr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l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4 (34%)</w:t>
            </w:r>
          </w:p>
        </w:tc>
      </w:tr>
      <w:tr>
        <w:trPr>
          <w:trHeight w:val="60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2%)</w:t>
            </w:r>
          </w:p>
        </w:tc>
      </w:tr>
      <w:tr>
        <w:trPr>
          <w:trHeight w:val="58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hoo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un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5 (70%)</w:t>
            </w:r>
          </w:p>
        </w:tc>
      </w:tr>
      <w:tr>
        <w:trPr>
          <w:trHeight w:val="624" w:hRule="auto"/>
        </w:trPr>
        body1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untain Heights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8 (30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an (IQR); n (%)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649"/>
        <w:gridCol w:w="2347"/>
        <w:gridCol w:w="2868"/>
        <w:gridCol w:w="3595"/>
        <w:gridCol w:w="1333"/>
      </w:tblGrid>
      <w:tr>
        <w:trPr>
          <w:trHeight w:val="62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9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9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ountain Height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9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0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rd of Oral Habits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4 (85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7 (84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7 (87%)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58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eathing through M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3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6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3</w:t>
            </w:r>
          </w:p>
        </w:tc>
      </w:tr>
      <w:tr>
        <w:trPr>
          <w:trHeight w:val="62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bow Suc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9</w:t>
            </w:r>
          </w:p>
        </w:tc>
      </w:tr>
      <w:tr>
        <w:trPr>
          <w:trHeight w:val="62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ir Pluc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2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p B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8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8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trHeight w:val="62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p Suc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6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9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2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il B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7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cking Out Tong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5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1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4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2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umb Digit Suc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0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7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2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ngue Suc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3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8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2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oth Gr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4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58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al Habits lead to Malocclu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0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8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3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9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5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0 (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5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ress/Insecuirity can Cause Oral Hab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7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9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5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9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7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1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urrence of Oral Habits in Child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0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7 (7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7 (7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eastfeeding and Oral Hab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7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4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3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9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4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5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luence of Peers/Siblings on Oral Hab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0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0 (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3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5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0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3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mpact of Parental Time on Oral Hab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trHeight w:val="60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4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0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3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9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6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6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justment Issues and Oral Hab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0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’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4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6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8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9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1 (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ral habits affect a child's facial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07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’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8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6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9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3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6 (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gative Effects of Oral Hab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7</w:t>
            </w:r>
          </w:p>
        </w:tc>
      </w:tr>
      <w:tr>
        <w:trPr>
          <w:trHeight w:val="60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’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5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5 (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1 (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couraging Oral Habits in Young Child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0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7 (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6 (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98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ental/Social Pressure to Break Hab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0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L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5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2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8 (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7 (7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 (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cking for Psychological/Emotional Problems Before Treat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07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6 (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1 (7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5 (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selling to Stop Hab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2 (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0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2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24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moving Emotional/Psychological Trigg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9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2 (4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7 (5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6</w:t>
            </w:r>
          </w:p>
        </w:tc>
      </w:tr>
      <w:tr>
        <w:trPr>
          <w:trHeight w:val="624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warding for Not Engaging in Hab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7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2 (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0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e of Bra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0 (3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3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3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</w:tr>
      <w:tr>
        <w:trPr>
          <w:trHeight w:val="624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e of Habit-breaking Appli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6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7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24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ing Reminders to Avoid Hab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6 (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0 (5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 (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</w:t>
            </w:r>
          </w:p>
        </w:tc>
      </w:tr>
      <w:tr>
        <w:trPr>
          <w:trHeight w:val="624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ng Parents and Caregivers for Pre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0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5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2 (7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6 (7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6 (7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minder Therapy and Rewarding for Stopping Hab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0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'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4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8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1 (6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7 (6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ntist Treatment for Oral Hab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9</w:t>
            </w:r>
          </w:p>
        </w:tc>
      </w:tr>
      <w:tr>
        <w:trPr>
          <w:trHeight w:val="607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’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3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5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4 (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4 (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0 (7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nowledge of Effects and Treatmen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07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’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8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9 (3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2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4 (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3 (4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2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eglecting Oral Habits in Childr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24</w:t>
            </w:r>
          </w:p>
        </w:tc>
      </w:tr>
      <w:tr>
        <w:trPr>
          <w:trHeight w:val="607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’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3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8 (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 (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2 (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6 (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nowing Someone with Oral Habit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607" w:hRule="auto"/>
        </w:trPr>
        body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’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2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3 (2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8 (6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7 (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 (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vising to See a Denti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8 (3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9 (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4" w:hRule="auto"/>
        </w:trPr>
        body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dvising to Stop Hab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7 (4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9 (4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24" w:hRule="auto"/>
        </w:trPr>
        body9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 nothing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1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11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 (25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229"/>
        <w:gridCol w:w="2347"/>
        <w:gridCol w:w="2868"/>
        <w:gridCol w:w="3595"/>
        <w:gridCol w:w="1333"/>
      </w:tblGrid>
      <w:tr>
        <w:trPr>
          <w:trHeight w:val="62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Overal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99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ommunity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69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ountain Heights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298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24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gagement in Oral Habit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1</w:t>
            </w:r>
          </w:p>
        </w:tc>
      </w:tr>
      <w:tr>
        <w:trPr>
          <w:trHeight w:val="60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’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6 (5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7 (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4 (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 (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4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eathing through Mou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 (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trHeight w:val="62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bow Suc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2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ir Pluc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0</w:t>
            </w:r>
          </w:p>
        </w:tc>
      </w:tr>
      <w:tr>
        <w:trPr>
          <w:trHeight w:val="62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p B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(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4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p Suc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1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2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il Bit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2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umb Digit Suc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 (6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7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4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59</w:t>
            </w:r>
          </w:p>
        </w:tc>
      </w:tr>
      <w:tr>
        <w:trPr>
          <w:trHeight w:val="62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ngue Suck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5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2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oth Grind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trHeight w:val="624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icking Out Tong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58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ceived Treatment for Oral Hab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</w:t>
            </w:r>
          </w:p>
        </w:tc>
      </w:tr>
      <w:tr>
        <w:trPr>
          <w:trHeight w:val="60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 don’t kn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8 (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 (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 (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8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8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07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a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 (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trHeight w:val="624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unselling to Stop Hab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6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(9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7</w:t>
            </w:r>
          </w:p>
        </w:tc>
      </w:tr>
      <w:tr>
        <w:trPr>
          <w:trHeight w:val="624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bit-breaking Applianc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07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les in Too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24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bling's Impact on Hab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2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moving Emotional/Psychological Trigge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trHeight w:val="62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warding for Not Engaging in Hab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 (2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2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ducating about Effects of Oral Hab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24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nt to Stop Hab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24" w:hRule="auto"/>
        </w:trPr>
        body29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Using Reminders to Avoid Habi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 (3.3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2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4.7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  <w:tr>
        <w:trPr>
          <w:trHeight w:val="360" w:hRule="auto"/>
        </w:trPr>
        footer 2
        <w:tc>
          <w:tcPr>
            <w:gridSpan w:val="5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arson's Chi-squared test; Fisher's exact test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l Habits</dc:title>
  <dc:creator>Hephzibah Akindele</dc:creator>
  <cp:keywords/>
  <dcterms:created xsi:type="dcterms:W3CDTF">2024-02-25T12:35:07Z</dcterms:created>
  <dcterms:modified xsi:type="dcterms:W3CDTF">2024-02-25T12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5</vt:lpwstr>
  </property>
  <property fmtid="{D5CDD505-2E9C-101B-9397-08002B2CF9AE}" pid="3" name="output">
    <vt:lpwstr/>
  </property>
</Properties>
</file>